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0E42D" w14:textId="57A05AA2" w:rsidR="00AF6621" w:rsidRDefault="0015611F" w:rsidP="00655DF7">
      <w:pPr>
        <w:jc w:val="center"/>
      </w:pPr>
      <w:r w:rsidRPr="0015611F">
        <w:rPr>
          <w:noProof/>
        </w:rPr>
        <w:t xml:space="preserve"> </w:t>
      </w:r>
      <w:r w:rsidR="0064184A">
        <w:rPr>
          <w:noProof/>
        </w:rPr>
        <w:drawing>
          <wp:inline distT="0" distB="0" distL="0" distR="0" wp14:anchorId="2266CB24" wp14:editId="4320AD2C">
            <wp:extent cx="1739900" cy="1270000"/>
            <wp:effectExtent l="0" t="0" r="0" b="6350"/>
            <wp:docPr id="2" name="Picture 2" descr="Amazon.com : Remember I Am with You Always Matthew 28:20 Snowy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mazon.com : Remember I Am with You Always Matthew 28:20 Snowy ..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9900" cy="12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E482A">
        <w:rPr>
          <w:noProof/>
        </w:rPr>
        <w:t xml:space="preserve"> </w:t>
      </w:r>
    </w:p>
    <w:p w14:paraId="472E6020" w14:textId="5BB53B12" w:rsidR="00655DF7" w:rsidRPr="00922ABD" w:rsidRDefault="00655DF7" w:rsidP="00323BBA">
      <w:pPr>
        <w:pStyle w:val="NoSpacing"/>
        <w:jc w:val="center"/>
        <w:rPr>
          <w:b/>
          <w:bCs/>
          <w:color w:val="777777"/>
          <w:sz w:val="28"/>
          <w:szCs w:val="28"/>
        </w:rPr>
      </w:pPr>
      <w:r w:rsidRPr="00922ABD">
        <w:rPr>
          <w:b/>
          <w:bCs/>
          <w:color w:val="777777"/>
          <w:sz w:val="28"/>
          <w:szCs w:val="28"/>
        </w:rPr>
        <w:t xml:space="preserve">Getting More </w:t>
      </w:r>
      <w:r w:rsidR="00D71AFA" w:rsidRPr="00922ABD">
        <w:rPr>
          <w:b/>
          <w:bCs/>
          <w:color w:val="777777"/>
          <w:sz w:val="28"/>
          <w:szCs w:val="28"/>
        </w:rPr>
        <w:t xml:space="preserve">from the Message – </w:t>
      </w:r>
      <w:r w:rsidR="007E4748" w:rsidRPr="00922ABD">
        <w:rPr>
          <w:b/>
          <w:bCs/>
          <w:color w:val="777777"/>
          <w:sz w:val="28"/>
          <w:szCs w:val="28"/>
        </w:rPr>
        <w:t xml:space="preserve">Matthew </w:t>
      </w:r>
      <w:r w:rsidR="001C0FFB" w:rsidRPr="00922ABD">
        <w:rPr>
          <w:b/>
          <w:bCs/>
          <w:color w:val="777777"/>
          <w:sz w:val="28"/>
          <w:szCs w:val="28"/>
        </w:rPr>
        <w:t>2</w:t>
      </w:r>
      <w:r w:rsidR="00AE482A" w:rsidRPr="00922ABD">
        <w:rPr>
          <w:b/>
          <w:bCs/>
          <w:color w:val="777777"/>
          <w:sz w:val="28"/>
          <w:szCs w:val="28"/>
        </w:rPr>
        <w:t>8:</w:t>
      </w:r>
      <w:r w:rsidR="0064184A" w:rsidRPr="00922ABD">
        <w:rPr>
          <w:b/>
          <w:bCs/>
          <w:color w:val="777777"/>
          <w:sz w:val="28"/>
          <w:szCs w:val="28"/>
        </w:rPr>
        <w:t>19-20</w:t>
      </w:r>
    </w:p>
    <w:p w14:paraId="592A73EE" w14:textId="23178885" w:rsidR="00655DF7" w:rsidRPr="00922ABD" w:rsidRDefault="00655DF7" w:rsidP="00323BBA">
      <w:pPr>
        <w:pStyle w:val="NoSpacing"/>
        <w:jc w:val="center"/>
        <w:rPr>
          <w:b/>
          <w:bCs/>
          <w:color w:val="777777"/>
          <w:sz w:val="28"/>
          <w:szCs w:val="28"/>
        </w:rPr>
      </w:pPr>
      <w:r w:rsidRPr="00922ABD">
        <w:rPr>
          <w:b/>
          <w:bCs/>
          <w:color w:val="777777"/>
          <w:sz w:val="28"/>
          <w:szCs w:val="28"/>
        </w:rPr>
        <w:t xml:space="preserve">Community Group </w:t>
      </w:r>
      <w:r w:rsidR="00D71AFA" w:rsidRPr="00922ABD">
        <w:rPr>
          <w:b/>
          <w:bCs/>
          <w:color w:val="777777"/>
          <w:sz w:val="28"/>
          <w:szCs w:val="28"/>
        </w:rPr>
        <w:t xml:space="preserve">Questions – Week of </w:t>
      </w:r>
      <w:r w:rsidR="0064184A" w:rsidRPr="00922ABD">
        <w:rPr>
          <w:b/>
          <w:bCs/>
          <w:color w:val="777777"/>
          <w:sz w:val="28"/>
          <w:szCs w:val="28"/>
        </w:rPr>
        <w:t>April 5</w:t>
      </w:r>
      <w:r w:rsidR="001C0FFB" w:rsidRPr="00922ABD">
        <w:rPr>
          <w:b/>
          <w:bCs/>
          <w:color w:val="777777"/>
          <w:sz w:val="28"/>
          <w:szCs w:val="28"/>
        </w:rPr>
        <w:t>, 2020</w:t>
      </w:r>
    </w:p>
    <w:p w14:paraId="31A207DB" w14:textId="77777777" w:rsidR="00AE482A" w:rsidRPr="00AE482A" w:rsidRDefault="00AE482A" w:rsidP="00D71AFA">
      <w:pPr>
        <w:pStyle w:val="NoSpacing"/>
        <w:rPr>
          <w:b/>
          <w:sz w:val="8"/>
          <w:szCs w:val="8"/>
          <w:u w:val="single"/>
        </w:rPr>
      </w:pPr>
    </w:p>
    <w:p w14:paraId="4CAE562A" w14:textId="25A121FF"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14:paraId="572C67E4" w14:textId="77777777"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14:paraId="5D9A7F7A" w14:textId="2AE2465E"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>:</w:t>
      </w:r>
      <w:r w:rsidR="00922ABD">
        <w:t xml:space="preserve"> Many people who say they are Christians have never heard of the Great Commission. Why do you think that is? </w:t>
      </w:r>
      <w:r w:rsidR="00247742">
        <w:t xml:space="preserve"> </w:t>
      </w:r>
      <w:r w:rsidR="000F12FE">
        <w:t xml:space="preserve"> </w:t>
      </w:r>
    </w:p>
    <w:p w14:paraId="0B194982" w14:textId="77777777"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14:paraId="251ADB4F" w14:textId="0F9F6B8E" w:rsidR="00FB736C" w:rsidRPr="00FB736C" w:rsidRDefault="00922ABD" w:rsidP="00CD7372">
      <w:pPr>
        <w:pStyle w:val="NoSpacing"/>
        <w:numPr>
          <w:ilvl w:val="0"/>
          <w:numId w:val="1"/>
        </w:numPr>
      </w:pPr>
      <w:r>
        <w:t>Our church uses Bible teaching, serving, Community Groups</w:t>
      </w:r>
      <w:r w:rsidR="005D6E0A">
        <w:t>,</w:t>
      </w:r>
      <w:r>
        <w:t xml:space="preserve"> and some smaller meetings a s means of discipleship. How would you say a Community Group helps with discipleship? </w:t>
      </w:r>
      <w:r w:rsidR="00FB736C" w:rsidRPr="00C959BF">
        <w:rPr>
          <w:sz w:val="28"/>
          <w:szCs w:val="28"/>
        </w:rPr>
        <w:t>____________________________________________________________________________________________________________________________________</w:t>
      </w:r>
      <w:r w:rsidR="00137A31">
        <w:rPr>
          <w:sz w:val="28"/>
          <w:szCs w:val="28"/>
        </w:rPr>
        <w:t>__</w:t>
      </w:r>
    </w:p>
    <w:p w14:paraId="467F8227" w14:textId="69713C3C" w:rsidR="00CD7372" w:rsidRPr="001318A8" w:rsidRDefault="00FB736C" w:rsidP="00CD7372">
      <w:pPr>
        <w:pStyle w:val="NoSpacing"/>
        <w:numPr>
          <w:ilvl w:val="0"/>
          <w:numId w:val="1"/>
        </w:numPr>
      </w:pPr>
      <w:r>
        <w:t>Wh</w:t>
      </w:r>
      <w:bookmarkStart w:id="0" w:name="_Hlk36216185"/>
      <w:r w:rsidR="00922ABD">
        <w:t xml:space="preserve">y do you think so many Christians value “decisions for Christ” over “discipleship to Christ?” </w:t>
      </w:r>
      <w:r w:rsidR="00CD7372" w:rsidRPr="00FB736C">
        <w:rPr>
          <w:sz w:val="28"/>
          <w:szCs w:val="28"/>
        </w:rPr>
        <w:t>______________________________________________________________________________________________________________________________________</w:t>
      </w:r>
      <w:bookmarkEnd w:id="0"/>
    </w:p>
    <w:p w14:paraId="3CC1ECD7" w14:textId="06D46116" w:rsidR="00CD7372" w:rsidRPr="001318A8" w:rsidRDefault="00922ABD" w:rsidP="00A32C2D">
      <w:pPr>
        <w:pStyle w:val="NoSpacing"/>
        <w:numPr>
          <w:ilvl w:val="0"/>
          <w:numId w:val="1"/>
        </w:numPr>
      </w:pPr>
      <w:r>
        <w:t xml:space="preserve">Do you feel like you want to be discipled more and to disciple others? What holds you back and what are some things you can do to change that?  </w:t>
      </w:r>
      <w:r w:rsidRPr="00FB736C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20213CBE" w14:textId="3BD6920F" w:rsidR="00CD7372" w:rsidRPr="001318A8" w:rsidRDefault="00922ABD" w:rsidP="00490C59">
      <w:pPr>
        <w:pStyle w:val="NoSpacing"/>
        <w:numPr>
          <w:ilvl w:val="0"/>
          <w:numId w:val="1"/>
        </w:numPr>
      </w:pPr>
      <w:r>
        <w:t>Why do you think teaching the Bible is in such decline in the churches in America? Do you think people should be taught what they want to hear in church</w:t>
      </w:r>
      <w:r w:rsidR="009E7A47">
        <w:t>,</w:t>
      </w:r>
      <w:r>
        <w:t xml:space="preserve"> or what Jesus says? </w:t>
      </w:r>
      <w:r w:rsidR="001C330A">
        <w:t xml:space="preserve">        </w:t>
      </w:r>
      <w:r w:rsidR="00CD7372" w:rsidRPr="00C959BF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1DF28D50" w14:textId="62D622FC" w:rsidR="00CD7372" w:rsidRPr="001318A8" w:rsidRDefault="00922ABD" w:rsidP="00CD7372">
      <w:pPr>
        <w:pStyle w:val="NoSpacing"/>
        <w:numPr>
          <w:ilvl w:val="0"/>
          <w:numId w:val="1"/>
        </w:numPr>
      </w:pPr>
      <w:r w:rsidRPr="00922ABD">
        <w:t xml:space="preserve">The scripture teaches </w:t>
      </w:r>
      <w:r w:rsidR="00DB1927">
        <w:t xml:space="preserve">that </w:t>
      </w:r>
      <w:r w:rsidRPr="00922ABD">
        <w:t>we should be baptize</w:t>
      </w:r>
      <w:r>
        <w:t>d</w:t>
      </w:r>
      <w:r w:rsidRPr="00922ABD">
        <w:t xml:space="preserve"> once we have trusted in Christ and believe God raised Him from the de</w:t>
      </w:r>
      <w:r>
        <w:t>ad.</w:t>
      </w:r>
      <w:r w:rsidRPr="00922ABD">
        <w:t xml:space="preserve"> Yet many say they need to be ready</w:t>
      </w:r>
      <w:r>
        <w:t xml:space="preserve"> first.</w:t>
      </w:r>
      <w:r w:rsidRPr="00922ABD">
        <w:t xml:space="preserve"> Why is that? Do you think there is something wrong with that answer?</w:t>
      </w:r>
      <w:r>
        <w:rPr>
          <w:sz w:val="28"/>
          <w:szCs w:val="28"/>
        </w:rPr>
        <w:t xml:space="preserve"> </w:t>
      </w:r>
      <w:r w:rsidRPr="00922ABD">
        <w:t>Please explain.</w:t>
      </w:r>
      <w:r>
        <w:rPr>
          <w:sz w:val="28"/>
          <w:szCs w:val="28"/>
        </w:rPr>
        <w:t xml:space="preserve"> </w:t>
      </w:r>
      <w:r w:rsidR="002607B1" w:rsidRPr="00C959BF">
        <w:rPr>
          <w:sz w:val="28"/>
          <w:szCs w:val="28"/>
        </w:rPr>
        <w:t>___________________________________________________________________</w:t>
      </w:r>
      <w:r w:rsidR="00CD7372" w:rsidRPr="00C959BF">
        <w:rPr>
          <w:sz w:val="28"/>
          <w:szCs w:val="28"/>
        </w:rPr>
        <w:t>___________________________________________________________________</w:t>
      </w:r>
    </w:p>
    <w:p w14:paraId="5361F86D" w14:textId="642A39B3" w:rsidR="00BF5354" w:rsidRPr="00FB736C" w:rsidRDefault="00922ABD" w:rsidP="00BF5354">
      <w:pPr>
        <w:pStyle w:val="NoSpacing"/>
        <w:numPr>
          <w:ilvl w:val="0"/>
          <w:numId w:val="1"/>
        </w:numPr>
        <w:rPr>
          <w:sz w:val="28"/>
          <w:szCs w:val="28"/>
        </w:rPr>
      </w:pPr>
      <w:r>
        <w:t xml:space="preserve">What would you say to a friend or acquaintance who attends a church that does not carefully teach the word of God? What do you think lack of teaching has done to Christianity in America? </w:t>
      </w:r>
      <w:r w:rsidR="00BF5354" w:rsidRPr="00FB736C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2716D185" w14:textId="61355480" w:rsidR="00BF5354" w:rsidRPr="00FB736C" w:rsidRDefault="00833FD5" w:rsidP="00BF5354">
      <w:pPr>
        <w:pStyle w:val="NoSpacing"/>
        <w:numPr>
          <w:ilvl w:val="0"/>
          <w:numId w:val="1"/>
        </w:numPr>
        <w:rPr>
          <w:sz w:val="28"/>
          <w:szCs w:val="28"/>
        </w:rPr>
      </w:pPr>
      <w:r>
        <w:t xml:space="preserve">In this difficult season of life we are all in right </w:t>
      </w:r>
      <w:r w:rsidR="00793A72">
        <w:t>n</w:t>
      </w:r>
      <w:r>
        <w:t xml:space="preserve">ow, </w:t>
      </w:r>
      <w:r w:rsidR="00922ABD">
        <w:t>how does the promise of Jesus</w:t>
      </w:r>
      <w:r w:rsidR="003D2BC8">
        <w:t>’</w:t>
      </w:r>
      <w:bookmarkStart w:id="1" w:name="_GoBack"/>
      <w:bookmarkEnd w:id="1"/>
      <w:r w:rsidR="00922ABD">
        <w:t xml:space="preserve"> presence comfort you</w:t>
      </w:r>
      <w:r>
        <w:t xml:space="preserve">? </w:t>
      </w:r>
      <w:r w:rsidR="00BF5354" w:rsidRPr="00FB736C">
        <w:rPr>
          <w:sz w:val="28"/>
          <w:szCs w:val="28"/>
        </w:rPr>
        <w:t>___________________________________________________________________</w:t>
      </w:r>
      <w:r w:rsidR="00922ABD">
        <w:rPr>
          <w:sz w:val="28"/>
          <w:szCs w:val="28"/>
        </w:rPr>
        <w:t>___________________________________________________________________</w:t>
      </w:r>
    </w:p>
    <w:p w14:paraId="658F6721" w14:textId="1FCEE248" w:rsidR="00C04892" w:rsidRDefault="00C04892" w:rsidP="00627BCB">
      <w:pPr>
        <w:pStyle w:val="NoSpacing"/>
        <w:numPr>
          <w:ilvl w:val="0"/>
          <w:numId w:val="1"/>
        </w:numPr>
      </w:pPr>
      <w:r>
        <w:t xml:space="preserve">Was there anything </w:t>
      </w:r>
      <w:r w:rsidRPr="003B55EF">
        <w:rPr>
          <w:b/>
          <w:u w:val="single"/>
        </w:rPr>
        <w:t>specific</w:t>
      </w:r>
      <w:r>
        <w:t xml:space="preserve"> you think God wanted </w:t>
      </w:r>
      <w:r w:rsidRPr="00F66FC6">
        <w:rPr>
          <w:b/>
          <w:u w:val="single"/>
        </w:rPr>
        <w:t>you</w:t>
      </w:r>
      <w:r>
        <w:t xml:space="preserve"> to take </w:t>
      </w:r>
      <w:r w:rsidR="00922ABD">
        <w:t>action on</w:t>
      </w:r>
      <w:r>
        <w:t xml:space="preserve"> from this passage? </w:t>
      </w:r>
    </w:p>
    <w:p w14:paraId="49745A31" w14:textId="77777777" w:rsidR="00C04892" w:rsidRPr="002E7BA7" w:rsidRDefault="00C04892" w:rsidP="00627BCB">
      <w:pPr>
        <w:pStyle w:val="NoSpacing"/>
      </w:pPr>
      <w:r>
        <w:rPr>
          <w:sz w:val="28"/>
          <w:szCs w:val="28"/>
        </w:rPr>
        <w:t xml:space="preserve">    </w:t>
      </w:r>
      <w:r w:rsidRPr="00490C59">
        <w:rPr>
          <w:sz w:val="28"/>
          <w:szCs w:val="28"/>
        </w:rPr>
        <w:t>___________________________________________________________________</w:t>
      </w:r>
    </w:p>
    <w:p w14:paraId="0FB4F7A6" w14:textId="4E733C7E" w:rsidR="00C04892" w:rsidRPr="001318A8" w:rsidRDefault="003B55EF" w:rsidP="00627BCB">
      <w:pPr>
        <w:pStyle w:val="NoSpacing"/>
        <w:numPr>
          <w:ilvl w:val="0"/>
          <w:numId w:val="1"/>
        </w:numPr>
      </w:pPr>
      <w:r>
        <w:t xml:space="preserve"> </w:t>
      </w:r>
      <w:r w:rsidR="00C04892" w:rsidRPr="00CD7372">
        <w:t>How can we pray for you</w:t>
      </w:r>
      <w:r w:rsidR="00C04892">
        <w:t xml:space="preserve"> in regard to what we studied this week? Other prayer requests are fine, but we are also looking for a specific prayer request for you regard</w:t>
      </w:r>
      <w:r w:rsidR="005A579E">
        <w:t>ing</w:t>
      </w:r>
      <w:r w:rsidR="00381939">
        <w:t xml:space="preserve"> </w:t>
      </w:r>
      <w:r w:rsidR="00C04892">
        <w:t xml:space="preserve">this week’s passage. </w:t>
      </w:r>
      <w:r w:rsidR="00C04892" w:rsidRPr="003B55EF">
        <w:rPr>
          <w:b/>
          <w:sz w:val="28"/>
          <w:szCs w:val="28"/>
        </w:rPr>
        <w:t>_______________________________________</w:t>
      </w:r>
      <w:r>
        <w:rPr>
          <w:b/>
          <w:sz w:val="28"/>
          <w:szCs w:val="28"/>
        </w:rPr>
        <w:t>____________________________</w:t>
      </w:r>
    </w:p>
    <w:sectPr w:rsidR="00C0489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210F3D"/>
    <w:multiLevelType w:val="hybridMultilevel"/>
    <w:tmpl w:val="62E09614"/>
    <w:lvl w:ilvl="0" w:tplc="3EACBD76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xsDA1NzcxMDUzNDZT0lEKTi0uzszPAykwMqgFAEwPvVYtAAAA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873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0A5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0A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06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2FE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A31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04A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1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1E7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299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D5E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0FFB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30A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BC1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742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7B1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A2B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2E3B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AB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DED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78B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BBA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4F0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939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1B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5EF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C8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D71"/>
    <w:rsid w:val="003F7F8A"/>
    <w:rsid w:val="004002A3"/>
    <w:rsid w:val="0040067F"/>
    <w:rsid w:val="004008C6"/>
    <w:rsid w:val="004008CB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C2E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6EE"/>
    <w:rsid w:val="00474B2E"/>
    <w:rsid w:val="00474CA2"/>
    <w:rsid w:val="00474E36"/>
    <w:rsid w:val="00475106"/>
    <w:rsid w:val="004751B9"/>
    <w:rsid w:val="0047552F"/>
    <w:rsid w:val="00475724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AE3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C04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79E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6E0A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2BA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B8D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BCB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84A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945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D7FB5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277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ABF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E7A"/>
    <w:rsid w:val="0072367F"/>
    <w:rsid w:val="00723827"/>
    <w:rsid w:val="007238F2"/>
    <w:rsid w:val="007238F4"/>
    <w:rsid w:val="007239A2"/>
    <w:rsid w:val="00723A43"/>
    <w:rsid w:val="00723A76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8C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72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748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3FD5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2E9A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ABD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8C5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47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57A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82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4D2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E1D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149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377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139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354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B3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892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2A7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9BF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5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CB5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0A25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927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0F9D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672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55F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0FC5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773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418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36C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9C31C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95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34</Words>
  <Characters>247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ames Keavney</cp:lastModifiedBy>
  <cp:revision>8</cp:revision>
  <dcterms:created xsi:type="dcterms:W3CDTF">2020-04-03T17:04:00Z</dcterms:created>
  <dcterms:modified xsi:type="dcterms:W3CDTF">2020-04-04T13:12:00Z</dcterms:modified>
</cp:coreProperties>
</file>